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63E336" w14:textId="2EA530B1" w:rsidR="00582905" w:rsidRPr="00CE7BB5" w:rsidRDefault="00582905">
      <w:pPr>
        <w:rPr>
          <w:sz w:val="24"/>
          <w:szCs w:val="24"/>
          <w:u w:val="single"/>
        </w:rPr>
      </w:pPr>
      <w:r w:rsidRPr="00CE7BB5">
        <w:rPr>
          <w:sz w:val="24"/>
          <w:szCs w:val="24"/>
          <w:u w:val="single"/>
        </w:rPr>
        <w:t>Potential Research Questions: Culture</w:t>
      </w:r>
    </w:p>
    <w:p w14:paraId="1249B94A" w14:textId="15D15D27" w:rsidR="00582905" w:rsidRPr="00CE7BB5" w:rsidRDefault="00582905">
      <w:pPr>
        <w:rPr>
          <w:b/>
          <w:bCs/>
          <w:sz w:val="24"/>
          <w:szCs w:val="24"/>
        </w:rPr>
      </w:pPr>
      <w:r w:rsidRPr="00CE7BB5">
        <w:rPr>
          <w:b/>
          <w:bCs/>
          <w:sz w:val="24"/>
          <w:szCs w:val="24"/>
        </w:rPr>
        <w:t xml:space="preserve">Agreement with following questions on a Likert Scale of 5 </w:t>
      </w:r>
      <w:r w:rsidR="00152BFE">
        <w:rPr>
          <w:b/>
          <w:bCs/>
          <w:sz w:val="24"/>
          <w:szCs w:val="24"/>
        </w:rPr>
        <w:tab/>
      </w:r>
      <w:r w:rsidR="00152BFE">
        <w:rPr>
          <w:b/>
          <w:bCs/>
          <w:sz w:val="24"/>
          <w:szCs w:val="24"/>
        </w:rPr>
        <w:tab/>
      </w:r>
      <w:r w:rsidR="00152BFE">
        <w:rPr>
          <w:b/>
          <w:bCs/>
          <w:sz w:val="24"/>
          <w:szCs w:val="24"/>
        </w:rPr>
        <w:tab/>
      </w:r>
      <w:r w:rsidR="00152BFE">
        <w:rPr>
          <w:b/>
          <w:bCs/>
          <w:sz w:val="24"/>
          <w:szCs w:val="24"/>
        </w:rPr>
        <w:tab/>
      </w:r>
      <w:r w:rsidR="00152BFE">
        <w:rPr>
          <w:b/>
          <w:bCs/>
          <w:sz w:val="24"/>
          <w:szCs w:val="24"/>
        </w:rPr>
        <w:tab/>
      </w:r>
      <w:r w:rsidR="00152BFE">
        <w:rPr>
          <w:b/>
          <w:bCs/>
          <w:sz w:val="24"/>
          <w:szCs w:val="24"/>
        </w:rPr>
        <w:tab/>
      </w:r>
      <w:r w:rsidRPr="00CE7BB5">
        <w:rPr>
          <w:b/>
          <w:bCs/>
          <w:sz w:val="24"/>
          <w:szCs w:val="24"/>
        </w:rPr>
        <w:t>(1 – I totally disagree, 5 – I completely agree)</w:t>
      </w:r>
    </w:p>
    <w:p w14:paraId="397CCF36" w14:textId="343B3838" w:rsidR="00582905" w:rsidRPr="00CE7BB5" w:rsidRDefault="00582905">
      <w:pPr>
        <w:rPr>
          <w:b/>
          <w:bCs/>
          <w:sz w:val="24"/>
          <w:szCs w:val="24"/>
        </w:rPr>
      </w:pPr>
      <w:r w:rsidRPr="00CE7BB5">
        <w:rPr>
          <w:b/>
          <w:bCs/>
          <w:sz w:val="24"/>
          <w:szCs w:val="24"/>
        </w:rPr>
        <w:t>Power Distance (PD)</w:t>
      </w:r>
    </w:p>
    <w:p w14:paraId="5EE8986E" w14:textId="53A14DB6" w:rsidR="00CE7BB5" w:rsidRPr="00CE7BB5" w:rsidRDefault="00CE7BB5" w:rsidP="00CE7BB5">
      <w:pPr>
        <w:rPr>
          <w:sz w:val="24"/>
          <w:szCs w:val="24"/>
        </w:rPr>
      </w:pPr>
      <w:r w:rsidRPr="00CE7BB5">
        <w:rPr>
          <w:sz w:val="24"/>
          <w:szCs w:val="24"/>
        </w:rPr>
        <w:t xml:space="preserve">People who maximize power </w:t>
      </w:r>
      <w:r w:rsidR="00A30273">
        <w:rPr>
          <w:sz w:val="24"/>
          <w:szCs w:val="24"/>
        </w:rPr>
        <w:t>d</w:t>
      </w:r>
      <w:r w:rsidRPr="00CE7BB5">
        <w:rPr>
          <w:sz w:val="24"/>
          <w:szCs w:val="24"/>
        </w:rPr>
        <w:t xml:space="preserve">istance would agree; those who </w:t>
      </w:r>
      <w:proofErr w:type="gramStart"/>
      <w:r w:rsidRPr="00CE7BB5">
        <w:rPr>
          <w:sz w:val="24"/>
          <w:szCs w:val="24"/>
        </w:rPr>
        <w:t>don't would</w:t>
      </w:r>
      <w:proofErr w:type="gramEnd"/>
      <w:r w:rsidRPr="00CE7BB5">
        <w:rPr>
          <w:sz w:val="24"/>
          <w:szCs w:val="24"/>
        </w:rPr>
        <w:t xml:space="preserve"> disagree.</w:t>
      </w:r>
    </w:p>
    <w:p w14:paraId="6B87ADBA" w14:textId="25C5964E" w:rsidR="00F22AC2" w:rsidRPr="00CE7BB5" w:rsidRDefault="00F22AC2" w:rsidP="00CE7BB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E7BB5">
        <w:rPr>
          <w:sz w:val="24"/>
          <w:szCs w:val="24"/>
        </w:rPr>
        <w:t>The eldest male should be the head of the household.</w:t>
      </w:r>
    </w:p>
    <w:p w14:paraId="35C7B0D1" w14:textId="4FEF98DD" w:rsidR="00F22AC2" w:rsidRPr="00992516" w:rsidRDefault="00F22AC2" w:rsidP="00CE7BB5">
      <w:pPr>
        <w:pStyle w:val="ListParagraph"/>
        <w:numPr>
          <w:ilvl w:val="0"/>
          <w:numId w:val="1"/>
        </w:numPr>
        <w:rPr>
          <w:sz w:val="24"/>
          <w:szCs w:val="24"/>
          <w:highlight w:val="cyan"/>
        </w:rPr>
      </w:pPr>
      <w:r w:rsidRPr="00992516">
        <w:rPr>
          <w:sz w:val="24"/>
          <w:szCs w:val="24"/>
          <w:highlight w:val="cyan"/>
        </w:rPr>
        <w:t>Employees should not talk to their bosses about personal</w:t>
      </w:r>
      <w:r w:rsidR="00CE7BB5" w:rsidRPr="00992516">
        <w:rPr>
          <w:sz w:val="24"/>
          <w:szCs w:val="24"/>
          <w:highlight w:val="cyan"/>
        </w:rPr>
        <w:t xml:space="preserve"> </w:t>
      </w:r>
      <w:r w:rsidRPr="00992516">
        <w:rPr>
          <w:sz w:val="24"/>
          <w:szCs w:val="24"/>
          <w:highlight w:val="cyan"/>
        </w:rPr>
        <w:t>matters.</w:t>
      </w:r>
    </w:p>
    <w:p w14:paraId="48D71C4A" w14:textId="5BC88ED9" w:rsidR="00F22AC2" w:rsidRPr="00992516" w:rsidRDefault="00F22AC2" w:rsidP="00CE7BB5">
      <w:pPr>
        <w:pStyle w:val="ListParagraph"/>
        <w:numPr>
          <w:ilvl w:val="0"/>
          <w:numId w:val="1"/>
        </w:numPr>
        <w:rPr>
          <w:sz w:val="24"/>
          <w:szCs w:val="24"/>
          <w:highlight w:val="cyan"/>
        </w:rPr>
      </w:pPr>
      <w:r w:rsidRPr="00992516">
        <w:rPr>
          <w:sz w:val="24"/>
          <w:szCs w:val="24"/>
          <w:highlight w:val="cyan"/>
        </w:rPr>
        <w:t>Power and wealth are evil.</w:t>
      </w:r>
    </w:p>
    <w:p w14:paraId="7F651EF7" w14:textId="4B7B69CB" w:rsidR="00F22AC2" w:rsidRPr="00992516" w:rsidRDefault="00F22AC2" w:rsidP="00CE7BB5">
      <w:pPr>
        <w:pStyle w:val="ListParagraph"/>
        <w:numPr>
          <w:ilvl w:val="0"/>
          <w:numId w:val="1"/>
        </w:numPr>
        <w:rPr>
          <w:sz w:val="24"/>
          <w:szCs w:val="24"/>
          <w:highlight w:val="yellow"/>
        </w:rPr>
      </w:pPr>
      <w:r w:rsidRPr="00992516">
        <w:rPr>
          <w:sz w:val="24"/>
          <w:szCs w:val="24"/>
          <w:highlight w:val="yellow"/>
        </w:rPr>
        <w:t>It is important for managers to make all decisions.</w:t>
      </w:r>
    </w:p>
    <w:p w14:paraId="47CFCF95" w14:textId="1BFCDFC1" w:rsidR="00F22AC2" w:rsidRPr="00CE7BB5" w:rsidRDefault="00F22AC2" w:rsidP="00CE7BB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E7BB5">
        <w:rPr>
          <w:sz w:val="24"/>
          <w:szCs w:val="24"/>
        </w:rPr>
        <w:t>It is important that bosses closely supervise their employees</w:t>
      </w:r>
    </w:p>
    <w:p w14:paraId="08960749" w14:textId="3579E4F4" w:rsidR="00582905" w:rsidRPr="00CE7BB5" w:rsidRDefault="00582905" w:rsidP="00CE7BB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E7BB5">
        <w:rPr>
          <w:sz w:val="24"/>
          <w:szCs w:val="24"/>
        </w:rPr>
        <w:t>Employees should not question their manager’s decisions</w:t>
      </w:r>
    </w:p>
    <w:p w14:paraId="00000566" w14:textId="32C799AE" w:rsidR="00CE7BB5" w:rsidRPr="00CE7BB5" w:rsidRDefault="00CE7BB5" w:rsidP="00CE7BB5">
      <w:pPr>
        <w:rPr>
          <w:sz w:val="24"/>
          <w:szCs w:val="24"/>
        </w:rPr>
      </w:pPr>
      <w:r w:rsidRPr="00CE7BB5">
        <w:rPr>
          <w:sz w:val="24"/>
          <w:szCs w:val="24"/>
        </w:rPr>
        <w:t xml:space="preserve">Those who minimize power distance would agree; Those who </w:t>
      </w:r>
      <w:r w:rsidR="00992516" w:rsidRPr="00CE7BB5">
        <w:rPr>
          <w:sz w:val="24"/>
          <w:szCs w:val="24"/>
        </w:rPr>
        <w:t>wouldn’t</w:t>
      </w:r>
      <w:r w:rsidRPr="00CE7BB5">
        <w:rPr>
          <w:sz w:val="24"/>
          <w:szCs w:val="24"/>
        </w:rPr>
        <w:t xml:space="preserve"> disagree.</w:t>
      </w:r>
    </w:p>
    <w:p w14:paraId="1BDBD15B" w14:textId="7A6249B5" w:rsidR="00CE7BB5" w:rsidRPr="00CE7BB5" w:rsidRDefault="00CE7BB5" w:rsidP="00CE7BB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E7BB5">
        <w:rPr>
          <w:sz w:val="24"/>
          <w:szCs w:val="24"/>
        </w:rPr>
        <w:t>Employees should participate in company decision-making.</w:t>
      </w:r>
    </w:p>
    <w:p w14:paraId="5AFB457C" w14:textId="0C2FB42A" w:rsidR="00CE7BB5" w:rsidRPr="00992516" w:rsidRDefault="00CE7BB5" w:rsidP="00CE7BB5">
      <w:pPr>
        <w:pStyle w:val="ListParagraph"/>
        <w:numPr>
          <w:ilvl w:val="0"/>
          <w:numId w:val="2"/>
        </w:numPr>
        <w:rPr>
          <w:sz w:val="24"/>
          <w:szCs w:val="24"/>
          <w:highlight w:val="cyan"/>
        </w:rPr>
      </w:pPr>
      <w:r w:rsidRPr="00992516">
        <w:rPr>
          <w:sz w:val="24"/>
          <w:szCs w:val="24"/>
          <w:highlight w:val="cyan"/>
        </w:rPr>
        <w:t>It is all right for employees to disagree openly with their bosses.</w:t>
      </w:r>
    </w:p>
    <w:p w14:paraId="74A57ADD" w14:textId="58FEADC0" w:rsidR="00CE7BB5" w:rsidRPr="00CE7BB5" w:rsidRDefault="00CE7BB5" w:rsidP="00CE7BB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E7BB5">
        <w:rPr>
          <w:sz w:val="24"/>
          <w:szCs w:val="24"/>
        </w:rPr>
        <w:t>It is all right for employees to call their bosses by their first names.</w:t>
      </w:r>
    </w:p>
    <w:p w14:paraId="0B6761CE" w14:textId="226DC94B" w:rsidR="00CE7BB5" w:rsidRPr="00992516" w:rsidRDefault="00CE7BB5" w:rsidP="00CE7BB5">
      <w:pPr>
        <w:pStyle w:val="ListParagraph"/>
        <w:numPr>
          <w:ilvl w:val="0"/>
          <w:numId w:val="2"/>
        </w:numPr>
        <w:rPr>
          <w:sz w:val="24"/>
          <w:szCs w:val="24"/>
          <w:highlight w:val="cyan"/>
        </w:rPr>
      </w:pPr>
      <w:r w:rsidRPr="00992516">
        <w:rPr>
          <w:sz w:val="24"/>
          <w:szCs w:val="24"/>
          <w:highlight w:val="cyan"/>
        </w:rPr>
        <w:t>It is important for me to be able to work independently.</w:t>
      </w:r>
    </w:p>
    <w:p w14:paraId="56129BCD" w14:textId="0F4312AA" w:rsidR="00CE7BB5" w:rsidRPr="00CE7BB5" w:rsidRDefault="00CE7BB5" w:rsidP="00CE7BB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E7BB5">
        <w:rPr>
          <w:sz w:val="24"/>
          <w:szCs w:val="24"/>
        </w:rPr>
        <w:t>I like to trust and to cooperate with other people.</w:t>
      </w:r>
    </w:p>
    <w:p w14:paraId="0AD3F667" w14:textId="342A4A96" w:rsidR="00582905" w:rsidRPr="00CE7BB5" w:rsidRDefault="00582905">
      <w:pPr>
        <w:rPr>
          <w:b/>
          <w:bCs/>
          <w:sz w:val="24"/>
          <w:szCs w:val="24"/>
        </w:rPr>
      </w:pPr>
      <w:r w:rsidRPr="00CE7BB5">
        <w:rPr>
          <w:b/>
          <w:bCs/>
          <w:sz w:val="24"/>
          <w:szCs w:val="24"/>
        </w:rPr>
        <w:t>Uncertainty Avoidance (UA)</w:t>
      </w:r>
    </w:p>
    <w:p w14:paraId="0A270866" w14:textId="6E2F1F66" w:rsidR="00CE7BB5" w:rsidRPr="00CE7BB5" w:rsidRDefault="00F22AC2" w:rsidP="00F22AC2">
      <w:pPr>
        <w:rPr>
          <w:b/>
          <w:bCs/>
          <w:sz w:val="24"/>
          <w:szCs w:val="24"/>
        </w:rPr>
      </w:pPr>
      <w:r w:rsidRPr="00CE7BB5">
        <w:rPr>
          <w:sz w:val="24"/>
          <w:szCs w:val="24"/>
        </w:rPr>
        <w:t>"Low-risk-takers" would agree; "risk-takers" would disagree.</w:t>
      </w:r>
    </w:p>
    <w:p w14:paraId="2DE4BAED" w14:textId="107BA088" w:rsidR="00F22AC2" w:rsidRPr="00CE7BB5" w:rsidRDefault="00F22AC2" w:rsidP="00CE7BB5">
      <w:pPr>
        <w:pStyle w:val="ListParagraph"/>
        <w:numPr>
          <w:ilvl w:val="0"/>
          <w:numId w:val="3"/>
        </w:numPr>
        <w:rPr>
          <w:sz w:val="24"/>
          <w:szCs w:val="24"/>
          <w:highlight w:val="yellow"/>
        </w:rPr>
      </w:pPr>
      <w:r w:rsidRPr="00CE7BB5">
        <w:rPr>
          <w:sz w:val="24"/>
          <w:szCs w:val="24"/>
          <w:highlight w:val="yellow"/>
        </w:rPr>
        <w:t xml:space="preserve">It is important to me to </w:t>
      </w:r>
      <w:proofErr w:type="gramStart"/>
      <w:r w:rsidRPr="00CE7BB5">
        <w:rPr>
          <w:sz w:val="24"/>
          <w:szCs w:val="24"/>
          <w:highlight w:val="yellow"/>
        </w:rPr>
        <w:t>plan for the future</w:t>
      </w:r>
      <w:proofErr w:type="gramEnd"/>
      <w:r w:rsidRPr="00CE7BB5">
        <w:rPr>
          <w:sz w:val="24"/>
          <w:szCs w:val="24"/>
          <w:highlight w:val="yellow"/>
        </w:rPr>
        <w:t xml:space="preserve"> very carefully</w:t>
      </w:r>
    </w:p>
    <w:p w14:paraId="3AE3DF9A" w14:textId="75C30F1D" w:rsidR="00F22AC2" w:rsidRPr="00CE7BB5" w:rsidRDefault="00F22AC2" w:rsidP="00CE7BB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CE7BB5">
        <w:rPr>
          <w:sz w:val="24"/>
          <w:szCs w:val="24"/>
        </w:rPr>
        <w:t>Company rules are always to be followed.</w:t>
      </w:r>
    </w:p>
    <w:p w14:paraId="2709F426" w14:textId="2D77DB22" w:rsidR="00F22AC2" w:rsidRPr="00992516" w:rsidRDefault="00F22AC2" w:rsidP="00CE7BB5">
      <w:pPr>
        <w:pStyle w:val="ListParagraph"/>
        <w:numPr>
          <w:ilvl w:val="0"/>
          <w:numId w:val="3"/>
        </w:numPr>
        <w:rPr>
          <w:sz w:val="24"/>
          <w:szCs w:val="24"/>
          <w:highlight w:val="cyan"/>
        </w:rPr>
      </w:pPr>
      <w:r w:rsidRPr="00992516">
        <w:rPr>
          <w:sz w:val="24"/>
          <w:szCs w:val="24"/>
          <w:highlight w:val="cyan"/>
        </w:rPr>
        <w:t>A manager must be an expert in the field in which he or she manages.</w:t>
      </w:r>
    </w:p>
    <w:p w14:paraId="43E81F16" w14:textId="2B415529" w:rsidR="00F22AC2" w:rsidRPr="00CE7BB5" w:rsidRDefault="00F22AC2" w:rsidP="00CE7BB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CE7BB5">
        <w:rPr>
          <w:sz w:val="24"/>
          <w:szCs w:val="24"/>
        </w:rPr>
        <w:t xml:space="preserve">Managers and bosses should be selected </w:t>
      </w:r>
      <w:proofErr w:type="gramStart"/>
      <w:r w:rsidRPr="00CE7BB5">
        <w:rPr>
          <w:sz w:val="24"/>
          <w:szCs w:val="24"/>
        </w:rPr>
        <w:t>on the basis of</w:t>
      </w:r>
      <w:proofErr w:type="gramEnd"/>
      <w:r w:rsidRPr="00CE7BB5">
        <w:rPr>
          <w:sz w:val="24"/>
          <w:szCs w:val="24"/>
        </w:rPr>
        <w:t xml:space="preserve"> seniority.</w:t>
      </w:r>
    </w:p>
    <w:p w14:paraId="052B7A70" w14:textId="5E79F05B" w:rsidR="00F22AC2" w:rsidRPr="00CE7BB5" w:rsidRDefault="00F22AC2" w:rsidP="00CE7BB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CE7BB5">
        <w:rPr>
          <w:sz w:val="24"/>
          <w:szCs w:val="24"/>
        </w:rPr>
        <w:t>Employees should remain with one employer for life.</w:t>
      </w:r>
    </w:p>
    <w:p w14:paraId="56763E4D" w14:textId="5362C237" w:rsidR="00582905" w:rsidRPr="00992516" w:rsidRDefault="00582905" w:rsidP="00CE7BB5">
      <w:pPr>
        <w:pStyle w:val="ListParagraph"/>
        <w:numPr>
          <w:ilvl w:val="0"/>
          <w:numId w:val="3"/>
        </w:numPr>
        <w:rPr>
          <w:sz w:val="24"/>
          <w:szCs w:val="24"/>
          <w:highlight w:val="cyan"/>
        </w:rPr>
      </w:pPr>
      <w:r w:rsidRPr="00992516">
        <w:rPr>
          <w:sz w:val="24"/>
          <w:szCs w:val="24"/>
          <w:highlight w:val="cyan"/>
        </w:rPr>
        <w:t xml:space="preserve">Rules and regulations are important </w:t>
      </w:r>
      <w:r w:rsidR="00992516">
        <w:rPr>
          <w:sz w:val="24"/>
          <w:szCs w:val="24"/>
          <w:highlight w:val="cyan"/>
        </w:rPr>
        <w:t>and its customary to abide by them</w:t>
      </w:r>
    </w:p>
    <w:p w14:paraId="66173803" w14:textId="2AB91325" w:rsidR="00F22AC2" w:rsidRPr="00CE7BB5" w:rsidRDefault="00F22AC2">
      <w:pPr>
        <w:rPr>
          <w:sz w:val="24"/>
          <w:szCs w:val="24"/>
        </w:rPr>
      </w:pPr>
      <w:r w:rsidRPr="00CE7BB5">
        <w:rPr>
          <w:sz w:val="24"/>
          <w:szCs w:val="24"/>
        </w:rPr>
        <w:t>"Risk-takers" would agree; "Low-risk-takers"</w:t>
      </w:r>
    </w:p>
    <w:p w14:paraId="054BC3D2" w14:textId="206A456B" w:rsidR="00F22AC2" w:rsidRPr="00CE7BB5" w:rsidRDefault="00F22AC2" w:rsidP="00CE7BB5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CE7BB5">
        <w:rPr>
          <w:sz w:val="24"/>
          <w:szCs w:val="24"/>
        </w:rPr>
        <w:t>I enjoy taking risks.</w:t>
      </w:r>
    </w:p>
    <w:p w14:paraId="46A3FC9F" w14:textId="1E156703" w:rsidR="00F22AC2" w:rsidRPr="00CE7BB5" w:rsidRDefault="00F22AC2" w:rsidP="00CE7BB5">
      <w:pPr>
        <w:pStyle w:val="ListParagraph"/>
        <w:numPr>
          <w:ilvl w:val="0"/>
          <w:numId w:val="4"/>
        </w:numPr>
        <w:rPr>
          <w:sz w:val="24"/>
          <w:szCs w:val="24"/>
          <w:highlight w:val="yellow"/>
        </w:rPr>
      </w:pPr>
      <w:r w:rsidRPr="00CE7BB5">
        <w:rPr>
          <w:sz w:val="24"/>
          <w:szCs w:val="24"/>
          <w:highlight w:val="yellow"/>
        </w:rPr>
        <w:t>Organizational conflict is healthy.</w:t>
      </w:r>
    </w:p>
    <w:p w14:paraId="1C1F357B" w14:textId="29ADBF19" w:rsidR="00F22AC2" w:rsidRPr="00CE7BB5" w:rsidRDefault="00F22AC2" w:rsidP="00CE7BB5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CE7BB5">
        <w:rPr>
          <w:sz w:val="24"/>
          <w:szCs w:val="24"/>
        </w:rPr>
        <w:t>I can achieve anything I set out to achieve.</w:t>
      </w:r>
    </w:p>
    <w:p w14:paraId="745381BA" w14:textId="6280F498" w:rsidR="00F22AC2" w:rsidRPr="00992516" w:rsidRDefault="00F22AC2" w:rsidP="00CE7BB5">
      <w:pPr>
        <w:pStyle w:val="ListParagraph"/>
        <w:numPr>
          <w:ilvl w:val="0"/>
          <w:numId w:val="4"/>
        </w:numPr>
        <w:rPr>
          <w:sz w:val="24"/>
          <w:szCs w:val="24"/>
          <w:highlight w:val="cyan"/>
        </w:rPr>
      </w:pPr>
      <w:r w:rsidRPr="00992516">
        <w:rPr>
          <w:sz w:val="24"/>
          <w:szCs w:val="24"/>
          <w:highlight w:val="cyan"/>
        </w:rPr>
        <w:t>Change in my life is important to me.</w:t>
      </w:r>
    </w:p>
    <w:p w14:paraId="11AE98D6" w14:textId="2E908861" w:rsidR="00A30273" w:rsidRPr="00152BFE" w:rsidRDefault="00F22AC2" w:rsidP="00A30273">
      <w:pPr>
        <w:pStyle w:val="ListParagraph"/>
        <w:numPr>
          <w:ilvl w:val="0"/>
          <w:numId w:val="4"/>
        </w:numPr>
        <w:rPr>
          <w:sz w:val="20"/>
          <w:szCs w:val="20"/>
          <w:highlight w:val="yellow"/>
        </w:rPr>
      </w:pPr>
      <w:r w:rsidRPr="00152BFE">
        <w:rPr>
          <w:sz w:val="24"/>
          <w:szCs w:val="24"/>
          <w:highlight w:val="cyan"/>
        </w:rPr>
        <w:t>It is important to be flexible during negotiations.</w:t>
      </w:r>
      <w:r w:rsidRPr="00152BFE">
        <w:rPr>
          <w:sz w:val="24"/>
          <w:szCs w:val="24"/>
          <w:highlight w:val="yellow"/>
        </w:rPr>
        <w:cr/>
      </w:r>
    </w:p>
    <w:p w14:paraId="33DB9454" w14:textId="6B25D7B8" w:rsidR="00582905" w:rsidRPr="00CE7BB5" w:rsidRDefault="00582905">
      <w:pPr>
        <w:rPr>
          <w:b/>
          <w:bCs/>
          <w:sz w:val="24"/>
          <w:szCs w:val="24"/>
        </w:rPr>
      </w:pPr>
      <w:r w:rsidRPr="00CE7BB5">
        <w:rPr>
          <w:b/>
          <w:bCs/>
          <w:sz w:val="24"/>
          <w:szCs w:val="24"/>
        </w:rPr>
        <w:t>Individualism-Collectivism (IC)</w:t>
      </w:r>
    </w:p>
    <w:p w14:paraId="25D1A6EE" w14:textId="0658C366" w:rsidR="00582905" w:rsidRPr="00CE7BB5" w:rsidRDefault="00582905">
      <w:pPr>
        <w:rPr>
          <w:sz w:val="24"/>
          <w:szCs w:val="24"/>
        </w:rPr>
      </w:pPr>
      <w:r w:rsidRPr="00CE7BB5">
        <w:rPr>
          <w:sz w:val="24"/>
          <w:szCs w:val="24"/>
        </w:rPr>
        <w:t xml:space="preserve">Individuals would agree and </w:t>
      </w:r>
      <w:r w:rsidR="00F22AC2" w:rsidRPr="00CE7BB5">
        <w:rPr>
          <w:sz w:val="24"/>
          <w:szCs w:val="24"/>
        </w:rPr>
        <w:t>Collectivists</w:t>
      </w:r>
      <w:r w:rsidRPr="00CE7BB5">
        <w:rPr>
          <w:sz w:val="24"/>
          <w:szCs w:val="24"/>
        </w:rPr>
        <w:t xml:space="preserve"> would disagree</w:t>
      </w:r>
    </w:p>
    <w:p w14:paraId="61348EA1" w14:textId="1D66A70C" w:rsidR="00582905" w:rsidRPr="00992516" w:rsidRDefault="00582905" w:rsidP="00A30273">
      <w:pPr>
        <w:pStyle w:val="ListParagraph"/>
        <w:numPr>
          <w:ilvl w:val="0"/>
          <w:numId w:val="8"/>
        </w:numPr>
        <w:rPr>
          <w:sz w:val="24"/>
          <w:szCs w:val="24"/>
          <w:highlight w:val="cyan"/>
        </w:rPr>
      </w:pPr>
      <w:r w:rsidRPr="00992516">
        <w:rPr>
          <w:sz w:val="24"/>
          <w:szCs w:val="24"/>
          <w:highlight w:val="cyan"/>
        </w:rPr>
        <w:lastRenderedPageBreak/>
        <w:t>When children become 21 years of age, they should be encouraged to move away from home.</w:t>
      </w:r>
    </w:p>
    <w:p w14:paraId="1A50BD1D" w14:textId="10542CB7" w:rsidR="00F22AC2" w:rsidRPr="00A30273" w:rsidRDefault="00F22AC2" w:rsidP="00A30273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30273">
        <w:rPr>
          <w:sz w:val="24"/>
          <w:szCs w:val="24"/>
        </w:rPr>
        <w:t>When I work on group projects, it is important for me to be the leader.</w:t>
      </w:r>
    </w:p>
    <w:p w14:paraId="59BA80C5" w14:textId="3AA61882" w:rsidR="00F22AC2" w:rsidRPr="00992516" w:rsidRDefault="00F22AC2" w:rsidP="00A30273">
      <w:pPr>
        <w:pStyle w:val="ListParagraph"/>
        <w:numPr>
          <w:ilvl w:val="0"/>
          <w:numId w:val="8"/>
        </w:numPr>
        <w:rPr>
          <w:sz w:val="24"/>
          <w:szCs w:val="24"/>
          <w:highlight w:val="cyan"/>
        </w:rPr>
      </w:pPr>
      <w:r w:rsidRPr="00992516">
        <w:rPr>
          <w:sz w:val="24"/>
          <w:szCs w:val="24"/>
          <w:highlight w:val="cyan"/>
        </w:rPr>
        <w:t>If an individual thinks of a different way to perform a task, that person should be encouraged to do it that way, even if there is a chance of failure visible in that way.</w:t>
      </w:r>
    </w:p>
    <w:p w14:paraId="0042D0B4" w14:textId="571FB040" w:rsidR="00F22AC2" w:rsidRPr="00A30273" w:rsidRDefault="00F22AC2" w:rsidP="00A30273">
      <w:pPr>
        <w:pStyle w:val="ListParagraph"/>
        <w:numPr>
          <w:ilvl w:val="0"/>
          <w:numId w:val="8"/>
        </w:numPr>
        <w:rPr>
          <w:sz w:val="24"/>
          <w:szCs w:val="24"/>
          <w:highlight w:val="yellow"/>
        </w:rPr>
      </w:pPr>
      <w:r w:rsidRPr="00A30273">
        <w:rPr>
          <w:sz w:val="24"/>
          <w:szCs w:val="24"/>
          <w:highlight w:val="yellow"/>
        </w:rPr>
        <w:t>It is important that people have lots of free time to pursue their own interests</w:t>
      </w:r>
    </w:p>
    <w:p w14:paraId="20FD93C6" w14:textId="66BCBF45" w:rsidR="00F22AC2" w:rsidRPr="00A30273" w:rsidRDefault="00F22AC2" w:rsidP="00A30273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A30273">
        <w:rPr>
          <w:sz w:val="24"/>
          <w:szCs w:val="24"/>
        </w:rPr>
        <w:t>It is important that I receive individual recognition at work.</w:t>
      </w:r>
    </w:p>
    <w:p w14:paraId="0C1981AE" w14:textId="6187FA35" w:rsidR="00F22AC2" w:rsidRPr="00CE7BB5" w:rsidRDefault="00F22AC2">
      <w:pPr>
        <w:rPr>
          <w:sz w:val="24"/>
          <w:szCs w:val="24"/>
        </w:rPr>
      </w:pPr>
      <w:r w:rsidRPr="00CE7BB5">
        <w:rPr>
          <w:sz w:val="24"/>
          <w:szCs w:val="24"/>
        </w:rPr>
        <w:t>Collectivists would agree and Individuals would disagree</w:t>
      </w:r>
    </w:p>
    <w:p w14:paraId="3896BE23" w14:textId="04FCC60F" w:rsidR="00F22AC2" w:rsidRPr="00152BFE" w:rsidRDefault="00F22AC2" w:rsidP="00A30273">
      <w:pPr>
        <w:pStyle w:val="ListParagraph"/>
        <w:numPr>
          <w:ilvl w:val="0"/>
          <w:numId w:val="7"/>
        </w:numPr>
        <w:rPr>
          <w:sz w:val="24"/>
          <w:szCs w:val="24"/>
          <w:highlight w:val="cyan"/>
        </w:rPr>
      </w:pPr>
      <w:r w:rsidRPr="00152BFE">
        <w:rPr>
          <w:sz w:val="24"/>
          <w:szCs w:val="24"/>
          <w:highlight w:val="cyan"/>
        </w:rPr>
        <w:t xml:space="preserve">It is important that people conform to </w:t>
      </w:r>
      <w:r w:rsidR="00152BFE" w:rsidRPr="00152BFE">
        <w:rPr>
          <w:sz w:val="24"/>
          <w:szCs w:val="24"/>
          <w:highlight w:val="cyan"/>
        </w:rPr>
        <w:t>the group’s</w:t>
      </w:r>
      <w:r w:rsidRPr="00152BFE">
        <w:rPr>
          <w:sz w:val="24"/>
          <w:szCs w:val="24"/>
          <w:highlight w:val="cyan"/>
        </w:rPr>
        <w:t xml:space="preserve"> norms to reach </w:t>
      </w:r>
      <w:r w:rsidR="00CE7BB5" w:rsidRPr="00152BFE">
        <w:rPr>
          <w:sz w:val="24"/>
          <w:szCs w:val="24"/>
          <w:highlight w:val="cyan"/>
        </w:rPr>
        <w:t>g</w:t>
      </w:r>
      <w:r w:rsidRPr="00152BFE">
        <w:rPr>
          <w:sz w:val="24"/>
          <w:szCs w:val="24"/>
          <w:highlight w:val="cyan"/>
        </w:rPr>
        <w:t>oals.</w:t>
      </w:r>
    </w:p>
    <w:p w14:paraId="59CE3B24" w14:textId="63E6180B" w:rsidR="00F22AC2" w:rsidRPr="00A30273" w:rsidRDefault="00582905" w:rsidP="00A3027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A30273">
        <w:rPr>
          <w:sz w:val="24"/>
          <w:szCs w:val="24"/>
        </w:rPr>
        <w:t>Being accepted as a member of a group is more important than having autonomy and independence</w:t>
      </w:r>
    </w:p>
    <w:p w14:paraId="67CC2FA6" w14:textId="4F440C0D" w:rsidR="00F22AC2" w:rsidRPr="00152BFE" w:rsidRDefault="00F22AC2" w:rsidP="00A30273">
      <w:pPr>
        <w:pStyle w:val="ListParagraph"/>
        <w:numPr>
          <w:ilvl w:val="0"/>
          <w:numId w:val="7"/>
        </w:numPr>
        <w:rPr>
          <w:sz w:val="24"/>
          <w:szCs w:val="24"/>
          <w:highlight w:val="cyan"/>
        </w:rPr>
      </w:pPr>
      <w:r w:rsidRPr="00152BFE">
        <w:rPr>
          <w:sz w:val="24"/>
          <w:szCs w:val="24"/>
          <w:highlight w:val="cyan"/>
        </w:rPr>
        <w:t>I would always cooperate to keep group harmony.</w:t>
      </w:r>
    </w:p>
    <w:p w14:paraId="19AD460B" w14:textId="2F43DEFC" w:rsidR="00582905" w:rsidRPr="00CE7BB5" w:rsidRDefault="00582905">
      <w:pPr>
        <w:rPr>
          <w:sz w:val="24"/>
          <w:szCs w:val="24"/>
        </w:rPr>
      </w:pPr>
      <w:r w:rsidRPr="00CE7BB5">
        <w:rPr>
          <w:b/>
          <w:bCs/>
          <w:sz w:val="24"/>
          <w:szCs w:val="24"/>
        </w:rPr>
        <w:t>Masculinity – Femininity (MF)</w:t>
      </w:r>
    </w:p>
    <w:p w14:paraId="0F630E59" w14:textId="7046EA5D" w:rsidR="00CE7BB5" w:rsidRPr="00CE7BB5" w:rsidRDefault="00CE7BB5" w:rsidP="00CE7BB5">
      <w:pPr>
        <w:rPr>
          <w:sz w:val="24"/>
          <w:szCs w:val="24"/>
        </w:rPr>
      </w:pPr>
      <w:r w:rsidRPr="00CE7BB5">
        <w:rPr>
          <w:sz w:val="24"/>
          <w:szCs w:val="24"/>
        </w:rPr>
        <w:t>Those with a masculine perspective would agree; those with a</w:t>
      </w:r>
      <w:r w:rsidR="00152BFE">
        <w:rPr>
          <w:sz w:val="24"/>
          <w:szCs w:val="24"/>
        </w:rPr>
        <w:t xml:space="preserve"> </w:t>
      </w:r>
      <w:r w:rsidRPr="00CE7BB5">
        <w:rPr>
          <w:sz w:val="24"/>
          <w:szCs w:val="24"/>
        </w:rPr>
        <w:t>feminine perspective would disagree.</w:t>
      </w:r>
    </w:p>
    <w:p w14:paraId="662A2AD2" w14:textId="5420E149" w:rsidR="00CE7BB5" w:rsidRPr="00152BFE" w:rsidRDefault="00CE7BB5" w:rsidP="00CE7BB5">
      <w:pPr>
        <w:pStyle w:val="ListParagraph"/>
        <w:numPr>
          <w:ilvl w:val="0"/>
          <w:numId w:val="5"/>
        </w:numPr>
        <w:rPr>
          <w:sz w:val="24"/>
          <w:szCs w:val="24"/>
          <w:highlight w:val="cyan"/>
        </w:rPr>
      </w:pPr>
      <w:r w:rsidRPr="00152BFE">
        <w:rPr>
          <w:sz w:val="24"/>
          <w:szCs w:val="24"/>
          <w:highlight w:val="cyan"/>
        </w:rPr>
        <w:t>It is very important for me to receive recognition for my work.</w:t>
      </w:r>
    </w:p>
    <w:p w14:paraId="3F432754" w14:textId="2E6C1D4D" w:rsidR="00CE7BB5" w:rsidRPr="00CE7BB5" w:rsidRDefault="00CE7BB5" w:rsidP="00CE7BB5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CE7BB5">
        <w:rPr>
          <w:sz w:val="24"/>
          <w:szCs w:val="24"/>
        </w:rPr>
        <w:t>It is more important to me to be paid well than to have a close relationship with my boss.</w:t>
      </w:r>
    </w:p>
    <w:p w14:paraId="13403AF0" w14:textId="77340E2F" w:rsidR="00CE7BB5" w:rsidRPr="00CE7BB5" w:rsidRDefault="00CE7BB5" w:rsidP="00CE7BB5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CE7BB5">
        <w:rPr>
          <w:sz w:val="24"/>
          <w:szCs w:val="24"/>
        </w:rPr>
        <w:t>It is important for me to keep my work life separate from my private life.</w:t>
      </w:r>
    </w:p>
    <w:p w14:paraId="073DAA2B" w14:textId="5FB59AE3" w:rsidR="00CE7BB5" w:rsidRPr="00152BFE" w:rsidRDefault="00CE7BB5" w:rsidP="00CE7BB5">
      <w:pPr>
        <w:pStyle w:val="ListParagraph"/>
        <w:numPr>
          <w:ilvl w:val="0"/>
          <w:numId w:val="5"/>
        </w:numPr>
        <w:rPr>
          <w:sz w:val="24"/>
          <w:szCs w:val="24"/>
          <w:highlight w:val="cyan"/>
        </w:rPr>
      </w:pPr>
      <w:r w:rsidRPr="00152BFE">
        <w:rPr>
          <w:sz w:val="24"/>
          <w:szCs w:val="24"/>
          <w:highlight w:val="cyan"/>
        </w:rPr>
        <w:t>The most important things to my career are a good salary and a job that I do well and like.</w:t>
      </w:r>
    </w:p>
    <w:p w14:paraId="1C8F0B9D" w14:textId="0959DFBE" w:rsidR="00582905" w:rsidRPr="00CE7BB5" w:rsidRDefault="00CE7BB5" w:rsidP="00CE7BB5">
      <w:pPr>
        <w:pStyle w:val="ListParagraph"/>
        <w:numPr>
          <w:ilvl w:val="0"/>
          <w:numId w:val="5"/>
        </w:numPr>
        <w:rPr>
          <w:sz w:val="20"/>
          <w:szCs w:val="20"/>
          <w:highlight w:val="yellow"/>
          <w:u w:val="single"/>
        </w:rPr>
      </w:pPr>
      <w:r w:rsidRPr="00CE7BB5">
        <w:rPr>
          <w:sz w:val="24"/>
          <w:szCs w:val="24"/>
          <w:highlight w:val="yellow"/>
        </w:rPr>
        <w:t>People must learn to make their own way in this world.</w:t>
      </w:r>
    </w:p>
    <w:p w14:paraId="3D46B600" w14:textId="550023E0" w:rsidR="00CE7BB5" w:rsidRPr="00A30273" w:rsidRDefault="00CE7BB5" w:rsidP="00CE7BB5">
      <w:pPr>
        <w:rPr>
          <w:sz w:val="24"/>
          <w:szCs w:val="24"/>
        </w:rPr>
      </w:pPr>
      <w:r w:rsidRPr="00A30273">
        <w:rPr>
          <w:sz w:val="24"/>
          <w:szCs w:val="24"/>
        </w:rPr>
        <w:t>Someone with a feminine perspective would agree; someone with a masculine perspective would disagree.</w:t>
      </w:r>
    </w:p>
    <w:p w14:paraId="5CC10121" w14:textId="2FBB2084" w:rsidR="00CE7BB5" w:rsidRPr="00152BFE" w:rsidRDefault="00CE7BB5" w:rsidP="00CE7BB5">
      <w:pPr>
        <w:pStyle w:val="ListParagraph"/>
        <w:numPr>
          <w:ilvl w:val="0"/>
          <w:numId w:val="3"/>
        </w:numPr>
        <w:rPr>
          <w:sz w:val="24"/>
          <w:szCs w:val="24"/>
          <w:highlight w:val="cyan"/>
        </w:rPr>
      </w:pPr>
      <w:r w:rsidRPr="00152BFE">
        <w:rPr>
          <w:sz w:val="24"/>
          <w:szCs w:val="24"/>
          <w:highlight w:val="cyan"/>
        </w:rPr>
        <w:t>My job is only one of many parts of my life.</w:t>
      </w:r>
    </w:p>
    <w:p w14:paraId="73554034" w14:textId="3F97BB73" w:rsidR="00CE7BB5" w:rsidRPr="00A30273" w:rsidRDefault="00152BFE" w:rsidP="00CE7BB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I </w:t>
      </w:r>
      <w:r w:rsidR="00CE7BB5" w:rsidRPr="00A30273">
        <w:rPr>
          <w:sz w:val="24"/>
          <w:szCs w:val="24"/>
        </w:rPr>
        <w:t>would rather work for a small company than a big one.</w:t>
      </w:r>
    </w:p>
    <w:p w14:paraId="288CF657" w14:textId="54777D20" w:rsidR="00CE7BB5" w:rsidRPr="00A30273" w:rsidRDefault="00CE7BB5" w:rsidP="00CE7BB5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30273">
        <w:rPr>
          <w:sz w:val="24"/>
          <w:szCs w:val="24"/>
        </w:rPr>
        <w:t>It is important to shake hands before all business interactions.</w:t>
      </w:r>
    </w:p>
    <w:p w14:paraId="3A8026BF" w14:textId="59E66AFF" w:rsidR="00CE7BB5" w:rsidRPr="00152BFE" w:rsidRDefault="00CE7BB5" w:rsidP="00CE7BB5">
      <w:pPr>
        <w:pStyle w:val="ListParagraph"/>
        <w:numPr>
          <w:ilvl w:val="0"/>
          <w:numId w:val="6"/>
        </w:numPr>
        <w:rPr>
          <w:sz w:val="24"/>
          <w:szCs w:val="24"/>
          <w:highlight w:val="cyan"/>
        </w:rPr>
      </w:pPr>
      <w:r w:rsidRPr="00152BFE">
        <w:rPr>
          <w:sz w:val="24"/>
          <w:szCs w:val="24"/>
          <w:highlight w:val="cyan"/>
        </w:rPr>
        <w:t>It is important to finish one interaction before rushing off to another.</w:t>
      </w:r>
    </w:p>
    <w:p w14:paraId="4B25050C" w14:textId="37C39C5A" w:rsidR="00A30273" w:rsidRPr="00A30273" w:rsidRDefault="00CE7BB5" w:rsidP="00A3027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A30273">
        <w:rPr>
          <w:sz w:val="24"/>
          <w:szCs w:val="24"/>
        </w:rPr>
        <w:t>People will achieve organizational goals without being pushed.</w:t>
      </w:r>
    </w:p>
    <w:p w14:paraId="2C650A59" w14:textId="6651EB61" w:rsidR="00A30273" w:rsidRDefault="00A30273" w:rsidP="00A30273">
      <w:pPr>
        <w:rPr>
          <w:b/>
          <w:bCs/>
          <w:sz w:val="24"/>
          <w:szCs w:val="24"/>
        </w:rPr>
      </w:pPr>
      <w:r w:rsidRPr="00A30273">
        <w:rPr>
          <w:b/>
          <w:bCs/>
          <w:sz w:val="24"/>
          <w:szCs w:val="24"/>
        </w:rPr>
        <w:t>Time Orientation</w:t>
      </w:r>
    </w:p>
    <w:p w14:paraId="6FBFDB67" w14:textId="67C93489" w:rsidR="00A30273" w:rsidRPr="00152BFE" w:rsidRDefault="00A30273" w:rsidP="00A30273">
      <w:pPr>
        <w:pStyle w:val="ListParagraph"/>
        <w:numPr>
          <w:ilvl w:val="0"/>
          <w:numId w:val="9"/>
        </w:numPr>
        <w:rPr>
          <w:sz w:val="24"/>
          <w:szCs w:val="24"/>
          <w:highlight w:val="cyan"/>
        </w:rPr>
      </w:pPr>
      <w:r w:rsidRPr="00152BFE">
        <w:rPr>
          <w:sz w:val="24"/>
          <w:szCs w:val="24"/>
          <w:highlight w:val="cyan"/>
        </w:rPr>
        <w:t>I have the approach of “Taking one step at a time”</w:t>
      </w:r>
    </w:p>
    <w:p w14:paraId="2CF14D7A" w14:textId="74DCF192" w:rsidR="00A30273" w:rsidRPr="00152BFE" w:rsidRDefault="00A30273" w:rsidP="00A30273">
      <w:pPr>
        <w:pStyle w:val="ListParagraph"/>
        <w:numPr>
          <w:ilvl w:val="0"/>
          <w:numId w:val="9"/>
        </w:numPr>
        <w:rPr>
          <w:sz w:val="24"/>
          <w:szCs w:val="24"/>
          <w:highlight w:val="cyan"/>
        </w:rPr>
      </w:pPr>
      <w:r w:rsidRPr="00152BFE">
        <w:rPr>
          <w:sz w:val="24"/>
          <w:szCs w:val="24"/>
          <w:highlight w:val="cyan"/>
        </w:rPr>
        <w:t>Short Term goals collectively align your interests and careers more effectively than long term goals.</w:t>
      </w:r>
    </w:p>
    <w:p w14:paraId="3F54FD9B" w14:textId="5FC115C6" w:rsidR="00A30273" w:rsidRDefault="00A30273" w:rsidP="00A30273">
      <w:pPr>
        <w:rPr>
          <w:sz w:val="24"/>
          <w:szCs w:val="24"/>
        </w:rPr>
      </w:pPr>
    </w:p>
    <w:p w14:paraId="0D6D3B4D" w14:textId="0B6A5005" w:rsidR="00A30273" w:rsidRDefault="00A30273" w:rsidP="00A30273">
      <w:pPr>
        <w:rPr>
          <w:b/>
          <w:bCs/>
          <w:sz w:val="24"/>
          <w:szCs w:val="24"/>
        </w:rPr>
      </w:pPr>
      <w:r w:rsidRPr="00A30273">
        <w:rPr>
          <w:b/>
          <w:bCs/>
          <w:sz w:val="24"/>
          <w:szCs w:val="24"/>
        </w:rPr>
        <w:t>Demographics</w:t>
      </w:r>
    </w:p>
    <w:p w14:paraId="088C94AE" w14:textId="6EED7873" w:rsidR="00A30273" w:rsidRPr="00152BFE" w:rsidRDefault="00A30273" w:rsidP="00A30273">
      <w:pPr>
        <w:pStyle w:val="ListParagraph"/>
        <w:numPr>
          <w:ilvl w:val="0"/>
          <w:numId w:val="10"/>
        </w:numPr>
        <w:rPr>
          <w:b/>
          <w:bCs/>
          <w:sz w:val="24"/>
          <w:szCs w:val="24"/>
          <w:highlight w:val="cyan"/>
        </w:rPr>
      </w:pPr>
      <w:r w:rsidRPr="00152BFE">
        <w:rPr>
          <w:b/>
          <w:bCs/>
          <w:sz w:val="24"/>
          <w:szCs w:val="24"/>
          <w:highlight w:val="cyan"/>
        </w:rPr>
        <w:lastRenderedPageBreak/>
        <w:t>Gender</w:t>
      </w:r>
    </w:p>
    <w:p w14:paraId="2732D7E1" w14:textId="4DC679C0" w:rsidR="00A30273" w:rsidRPr="00152BFE" w:rsidRDefault="00A30273" w:rsidP="00A30273">
      <w:pPr>
        <w:pStyle w:val="ListParagraph"/>
        <w:numPr>
          <w:ilvl w:val="0"/>
          <w:numId w:val="10"/>
        </w:numPr>
        <w:rPr>
          <w:b/>
          <w:bCs/>
          <w:sz w:val="24"/>
          <w:szCs w:val="24"/>
          <w:highlight w:val="cyan"/>
        </w:rPr>
      </w:pPr>
      <w:r w:rsidRPr="00152BFE">
        <w:rPr>
          <w:b/>
          <w:bCs/>
          <w:sz w:val="24"/>
          <w:szCs w:val="24"/>
          <w:highlight w:val="cyan"/>
        </w:rPr>
        <w:t>Birthplace State (dropdown list)</w:t>
      </w:r>
    </w:p>
    <w:p w14:paraId="5239A9CB" w14:textId="1F34C3EF" w:rsidR="00A30273" w:rsidRPr="00152BFE" w:rsidRDefault="00A30273" w:rsidP="00A30273">
      <w:pPr>
        <w:pStyle w:val="ListParagraph"/>
        <w:numPr>
          <w:ilvl w:val="0"/>
          <w:numId w:val="10"/>
        </w:numPr>
        <w:rPr>
          <w:b/>
          <w:bCs/>
          <w:sz w:val="24"/>
          <w:szCs w:val="24"/>
          <w:highlight w:val="cyan"/>
        </w:rPr>
      </w:pPr>
      <w:r w:rsidRPr="00152BFE">
        <w:rPr>
          <w:b/>
          <w:bCs/>
          <w:sz w:val="24"/>
          <w:szCs w:val="24"/>
          <w:highlight w:val="cyan"/>
        </w:rPr>
        <w:t>Age</w:t>
      </w:r>
    </w:p>
    <w:p w14:paraId="350B58BE" w14:textId="16F61D70" w:rsidR="00A30273" w:rsidRPr="00152BFE" w:rsidRDefault="00A30273" w:rsidP="00A30273">
      <w:pPr>
        <w:pStyle w:val="ListParagraph"/>
        <w:numPr>
          <w:ilvl w:val="0"/>
          <w:numId w:val="10"/>
        </w:numPr>
        <w:rPr>
          <w:b/>
          <w:bCs/>
          <w:sz w:val="24"/>
          <w:szCs w:val="24"/>
          <w:highlight w:val="cyan"/>
        </w:rPr>
      </w:pPr>
      <w:r w:rsidRPr="00152BFE">
        <w:rPr>
          <w:b/>
          <w:bCs/>
          <w:sz w:val="24"/>
          <w:szCs w:val="24"/>
          <w:highlight w:val="cyan"/>
        </w:rPr>
        <w:t>City</w:t>
      </w:r>
    </w:p>
    <w:p w14:paraId="7AD4169E" w14:textId="61CBD0D0" w:rsidR="00A30273" w:rsidRPr="00152BFE" w:rsidRDefault="00A30273" w:rsidP="00A30273">
      <w:pPr>
        <w:pStyle w:val="ListParagraph"/>
        <w:numPr>
          <w:ilvl w:val="0"/>
          <w:numId w:val="10"/>
        </w:numPr>
        <w:rPr>
          <w:b/>
          <w:bCs/>
          <w:sz w:val="24"/>
          <w:szCs w:val="24"/>
          <w:highlight w:val="cyan"/>
        </w:rPr>
      </w:pPr>
      <w:r w:rsidRPr="00152BFE">
        <w:rPr>
          <w:b/>
          <w:bCs/>
          <w:sz w:val="24"/>
          <w:szCs w:val="24"/>
          <w:highlight w:val="cyan"/>
        </w:rPr>
        <w:t xml:space="preserve">Have you </w:t>
      </w:r>
      <w:r w:rsidR="00152BFE" w:rsidRPr="00152BFE">
        <w:rPr>
          <w:b/>
          <w:bCs/>
          <w:sz w:val="24"/>
          <w:szCs w:val="24"/>
          <w:highlight w:val="cyan"/>
        </w:rPr>
        <w:t>s</w:t>
      </w:r>
      <w:r w:rsidRPr="00152BFE">
        <w:rPr>
          <w:b/>
          <w:bCs/>
          <w:sz w:val="24"/>
          <w:szCs w:val="24"/>
          <w:highlight w:val="cyan"/>
        </w:rPr>
        <w:t xml:space="preserve">tayed out of India for &gt; 1 </w:t>
      </w:r>
      <w:proofErr w:type="gramStart"/>
      <w:r w:rsidRPr="00152BFE">
        <w:rPr>
          <w:b/>
          <w:bCs/>
          <w:sz w:val="24"/>
          <w:szCs w:val="24"/>
          <w:highlight w:val="cyan"/>
        </w:rPr>
        <w:t>year</w:t>
      </w:r>
      <w:proofErr w:type="gramEnd"/>
    </w:p>
    <w:p w14:paraId="09DF8FCC" w14:textId="4D405538" w:rsidR="00A30273" w:rsidRPr="00152BFE" w:rsidRDefault="00A30273" w:rsidP="00A30273">
      <w:pPr>
        <w:pStyle w:val="ListParagraph"/>
        <w:numPr>
          <w:ilvl w:val="0"/>
          <w:numId w:val="10"/>
        </w:numPr>
        <w:rPr>
          <w:b/>
          <w:bCs/>
          <w:sz w:val="24"/>
          <w:szCs w:val="24"/>
          <w:highlight w:val="cyan"/>
        </w:rPr>
      </w:pPr>
      <w:r w:rsidRPr="00152BFE">
        <w:rPr>
          <w:b/>
          <w:bCs/>
          <w:sz w:val="24"/>
          <w:szCs w:val="24"/>
          <w:highlight w:val="cyan"/>
        </w:rPr>
        <w:t>Number of languages you are comfortable with</w:t>
      </w:r>
    </w:p>
    <w:p w14:paraId="381225C7" w14:textId="39B41CED" w:rsidR="00A30273" w:rsidRPr="00152BFE" w:rsidRDefault="00A30273" w:rsidP="00A30273">
      <w:pPr>
        <w:pStyle w:val="ListParagraph"/>
        <w:numPr>
          <w:ilvl w:val="0"/>
          <w:numId w:val="10"/>
        </w:numPr>
        <w:rPr>
          <w:b/>
          <w:bCs/>
          <w:sz w:val="24"/>
          <w:szCs w:val="24"/>
          <w:highlight w:val="cyan"/>
        </w:rPr>
      </w:pPr>
      <w:r w:rsidRPr="00152BFE">
        <w:rPr>
          <w:b/>
          <w:bCs/>
          <w:sz w:val="24"/>
          <w:szCs w:val="24"/>
          <w:highlight w:val="cyan"/>
        </w:rPr>
        <w:t>Parents email/ phone (applicable for student only)</w:t>
      </w:r>
    </w:p>
    <w:sectPr w:rsidR="00A30273" w:rsidRPr="00152B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F0D8C"/>
    <w:multiLevelType w:val="hybridMultilevel"/>
    <w:tmpl w:val="EA683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65BAC"/>
    <w:multiLevelType w:val="hybridMultilevel"/>
    <w:tmpl w:val="55843E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234B1"/>
    <w:multiLevelType w:val="hybridMultilevel"/>
    <w:tmpl w:val="452279EA"/>
    <w:lvl w:ilvl="0" w:tplc="09B6EA9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795CC1"/>
    <w:multiLevelType w:val="hybridMultilevel"/>
    <w:tmpl w:val="5D3C5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D0853"/>
    <w:multiLevelType w:val="hybridMultilevel"/>
    <w:tmpl w:val="A02C530A"/>
    <w:lvl w:ilvl="0" w:tplc="09B6EA9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682CFC"/>
    <w:multiLevelType w:val="hybridMultilevel"/>
    <w:tmpl w:val="EDD24B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F05F91"/>
    <w:multiLevelType w:val="hybridMultilevel"/>
    <w:tmpl w:val="DBA60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A35F1C"/>
    <w:multiLevelType w:val="hybridMultilevel"/>
    <w:tmpl w:val="103085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823100"/>
    <w:multiLevelType w:val="hybridMultilevel"/>
    <w:tmpl w:val="3BF23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8D727C"/>
    <w:multiLevelType w:val="hybridMultilevel"/>
    <w:tmpl w:val="857C4E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3"/>
  </w:num>
  <w:num w:numId="4">
    <w:abstractNumId w:val="4"/>
  </w:num>
  <w:num w:numId="5">
    <w:abstractNumId w:val="2"/>
  </w:num>
  <w:num w:numId="6">
    <w:abstractNumId w:val="5"/>
  </w:num>
  <w:num w:numId="7">
    <w:abstractNumId w:val="1"/>
  </w:num>
  <w:num w:numId="8">
    <w:abstractNumId w:val="0"/>
  </w:num>
  <w:num w:numId="9">
    <w:abstractNumId w:val="6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DKysACSZhbmZko6SsGpxcWZ+XkgBYa1AE8TGugsAAAA"/>
  </w:docVars>
  <w:rsids>
    <w:rsidRoot w:val="00582905"/>
    <w:rsid w:val="00152BFE"/>
    <w:rsid w:val="00310091"/>
    <w:rsid w:val="00582905"/>
    <w:rsid w:val="00992516"/>
    <w:rsid w:val="00A30273"/>
    <w:rsid w:val="00A73762"/>
    <w:rsid w:val="00CE7BB5"/>
    <w:rsid w:val="00F22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98FC2"/>
  <w15:chartTrackingRefBased/>
  <w15:docId w15:val="{24E05BF0-B808-4971-B13C-3EA1F9A3E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7B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3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h Gokarnkar</dc:creator>
  <cp:keywords/>
  <dc:description/>
  <cp:lastModifiedBy>Ashish Gokarnkar</cp:lastModifiedBy>
  <cp:revision>2</cp:revision>
  <dcterms:created xsi:type="dcterms:W3CDTF">2020-10-13T17:04:00Z</dcterms:created>
  <dcterms:modified xsi:type="dcterms:W3CDTF">2020-10-16T18:41:00Z</dcterms:modified>
</cp:coreProperties>
</file>